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618BFF4F" w14:textId="77777777" w:rsidR="00393FFC" w:rsidRDefault="00393FFC" w:rsidP="00393FFC">
      <w:pPr>
        <w:pStyle w:val="Piedepgina"/>
      </w:pPr>
      <w:proofErr w:type="spellStart"/>
      <w:r w:rsidRPr="00393FFC">
        <w:rPr>
          <w:rFonts w:ascii="Arial" w:hAnsi="Arial" w:cs="Arial"/>
          <w:color w:val="262626"/>
          <w:sz w:val="20"/>
          <w:szCs w:val="20"/>
          <w:highlight w:val="lightGray"/>
          <w:shd w:val="clear" w:color="auto" w:fill="FFFFFF"/>
        </w:rPr>
        <w:t>Copywright</w:t>
      </w:r>
      <w:proofErr w:type="spellEnd"/>
      <w:r w:rsidRPr="00393FFC">
        <w:rPr>
          <w:rFonts w:ascii="Arial" w:hAnsi="Arial" w:cs="Arial"/>
          <w:color w:val="262626"/>
          <w:sz w:val="20"/>
          <w:szCs w:val="20"/>
          <w:highlight w:val="lightGray"/>
          <w:shd w:val="clear" w:color="auto" w:fill="FFFFFF"/>
        </w:rPr>
        <w:t xml:space="preserve"> by </w:t>
      </w:r>
      <w:proofErr w:type="spellStart"/>
      <w:r w:rsidRPr="00393FFC">
        <w:rPr>
          <w:rFonts w:ascii="Arial" w:hAnsi="Arial" w:cs="Arial"/>
          <w:color w:val="262626"/>
          <w:sz w:val="20"/>
          <w:szCs w:val="20"/>
          <w:highlight w:val="lightGray"/>
          <w:shd w:val="clear" w:color="auto" w:fill="FFFFFF"/>
        </w:rPr>
        <w:t>ResumeViking</w:t>
      </w:r>
      <w:proofErr w:type="spellEnd"/>
      <w:r w:rsidRPr="00393FFC">
        <w:rPr>
          <w:rFonts w:ascii="Arial" w:hAnsi="Arial" w:cs="Arial"/>
          <w:color w:val="262626"/>
          <w:sz w:val="20"/>
          <w:szCs w:val="20"/>
          <w:highlight w:val="lightGray"/>
          <w:shd w:val="clear" w:color="auto" w:fill="FFFFFF"/>
        </w:rPr>
        <w:t xml:space="preserve"> 2022                             </w:t>
      </w:r>
      <w:hyperlink r:id="rId6" w:history="1">
        <w:r w:rsidRPr="00393FFC">
          <w:rPr>
            <w:rStyle w:val="Hipervnculo"/>
            <w:rFonts w:ascii="Arial" w:hAnsi="Arial" w:cs="Arial"/>
            <w:color w:val="000000"/>
            <w:highlight w:val="lightGray"/>
            <w:u w:val="none"/>
            <w:lang w:val="en-US" w:eastAsia="hi-IN" w:bidi="hi-IN"/>
          </w:rPr>
          <w:t>60 Word Templates</w:t>
        </w:r>
      </w:hyperlink>
      <w:r w:rsidRPr="00393FFC">
        <w:rPr>
          <w:rFonts w:ascii="Arial" w:hAnsi="Arial" w:cs="Arial"/>
          <w:color w:val="000000"/>
          <w:highlight w:val="lightGray"/>
          <w:lang w:val="en-US"/>
        </w:rPr>
        <w:t xml:space="preserve">                           </w:t>
      </w:r>
      <w:hyperlink r:id="rId7" w:history="1">
        <w:r w:rsidRPr="00393FFC">
          <w:rPr>
            <w:rStyle w:val="Hipervnculo"/>
            <w:rFonts w:ascii="Arial" w:eastAsia="Tahoma" w:hAnsi="Arial" w:cs="Arial"/>
            <w:color w:val="000000"/>
            <w:highlight w:val="lightGray"/>
            <w:u w:val="none"/>
            <w:lang w:val="en-US" w:eastAsia="hi-IN" w:bidi="hi-IN"/>
          </w:rPr>
          <w:t>Resume Tool</w:t>
        </w:r>
      </w:hyperlink>
    </w:p>
    <w:p w14:paraId="48D58355" w14:textId="3B560CCE" w:rsidR="00BB7E39" w:rsidRDefault="00AC3057" w:rsidP="00854DD6">
      <w:pPr>
        <w:ind w:left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5A5C26F" wp14:editId="6A4E9B4F">
                <wp:simplePos x="0" y="0"/>
                <wp:positionH relativeFrom="margin">
                  <wp:posOffset>276131</wp:posOffset>
                </wp:positionH>
                <wp:positionV relativeFrom="paragraph">
                  <wp:posOffset>8603150</wp:posOffset>
                </wp:positionV>
                <wp:extent cx="1149985" cy="684574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68457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CFFD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1</w:t>
                            </w:r>
                          </w:p>
                          <w:p w14:paraId="631014ED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7AFFB3EB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EA626D2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A5C2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.75pt;margin-top:677.4pt;width:90.55pt;height:53.9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" filled="f" stroked="f">
                <v:textbox>
                  <w:txbxContent>
                    <w:p w14:paraId="359CFFDA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1</w:t>
                      </w:r>
                    </w:p>
                    <w:p w14:paraId="631014ED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7AFFB3EB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EA626D2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1B79C7" wp14:editId="564DBDE1">
                <wp:simplePos x="0" y="0"/>
                <wp:positionH relativeFrom="margin">
                  <wp:posOffset>1635333</wp:posOffset>
                </wp:positionH>
                <wp:positionV relativeFrom="paragraph">
                  <wp:posOffset>8688051</wp:posOffset>
                </wp:positionV>
                <wp:extent cx="1149985" cy="479425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985" cy="479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D5B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REFERENCE #</w:t>
                            </w:r>
                            <w:r>
                              <w:rPr>
                                <w:rFonts w:ascii="Oswald Regular" w:hAnsi="Oswald Regular"/>
                                <w:color w:val="E7E6E6" w:themeColor="background2"/>
                                <w:sz w:val="24"/>
                                <w:lang w:val="en-SG"/>
                              </w:rPr>
                              <w:t>2</w:t>
                            </w:r>
                          </w:p>
                          <w:p w14:paraId="2E85CFFA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 xml:space="preserve">123 456 7890 </w:t>
                            </w:r>
                          </w:p>
                          <w:p w14:paraId="5E887A24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Light" w:hAnsi="Oswald Light"/>
                                <w:color w:val="E7E6E6" w:themeColor="background2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Light" w:hAnsi="Oswald Light"/>
                                <w:i/>
                                <w:color w:val="E7E6E6" w:themeColor="background2"/>
                              </w:rPr>
                              <w:t>Hello@email.com</w:t>
                            </w:r>
                          </w:p>
                          <w:p w14:paraId="34C2AC7E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Glacial Indifference" w:hAnsi="Glacial Indifference"/>
                                <w:color w:val="E7E6E6" w:themeColor="background2"/>
                                <w:lang w:val="en-SG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79C7" id="_x0000_s1027" type="#_x0000_t202" style="position:absolute;left:0;text-align:left;margin-left:128.75pt;margin-top:684.1pt;width:90.55pt;height:37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" filled="f" stroked="f">
                <v:textbox>
                  <w:txbxContent>
                    <w:p w14:paraId="440FD5B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</w:pPr>
                      <w:r w:rsidRPr="001F2481"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REFERENCE #</w:t>
                      </w:r>
                      <w:r>
                        <w:rPr>
                          <w:rFonts w:ascii="Oswald Regular" w:hAnsi="Oswald Regular"/>
                          <w:color w:val="E7E6E6" w:themeColor="background2"/>
                          <w:sz w:val="24"/>
                          <w:lang w:val="en-SG"/>
                        </w:rPr>
                        <w:t>2</w:t>
                      </w:r>
                    </w:p>
                    <w:p w14:paraId="2E85CFFA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 xml:space="preserve">123 456 7890 </w:t>
                      </w:r>
                    </w:p>
                    <w:p w14:paraId="5E887A24" w14:textId="77777777" w:rsidR="001F2481" w:rsidRPr="001F2481" w:rsidRDefault="001F2481" w:rsidP="001F2481">
                      <w:pPr>
                        <w:spacing w:after="0"/>
                        <w:rPr>
                          <w:rFonts w:ascii="Oswald Light" w:hAnsi="Oswald Light"/>
                          <w:color w:val="E7E6E6" w:themeColor="background2"/>
                          <w:sz w:val="24"/>
                        </w:rPr>
                      </w:pPr>
                      <w:r w:rsidRPr="001F2481">
                        <w:rPr>
                          <w:rFonts w:ascii="Oswald Light" w:hAnsi="Oswald Light"/>
                          <w:i/>
                          <w:color w:val="E7E6E6" w:themeColor="background2"/>
                        </w:rPr>
                        <w:t>Hello@email.com</w:t>
                      </w:r>
                    </w:p>
                    <w:p w14:paraId="34C2AC7E" w14:textId="77777777" w:rsidR="001F2481" w:rsidRPr="001F2481" w:rsidRDefault="001F2481" w:rsidP="001F2481">
                      <w:pPr>
                        <w:spacing w:after="0"/>
                        <w:rPr>
                          <w:rFonts w:ascii="Glacial Indifference" w:hAnsi="Glacial Indifference"/>
                          <w:color w:val="E7E6E6" w:themeColor="background2"/>
                          <w:lang w:val="en-SG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93FFC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D0FDA07" wp14:editId="4C244921">
                <wp:simplePos x="0" y="0"/>
                <wp:positionH relativeFrom="margin">
                  <wp:posOffset>3261995</wp:posOffset>
                </wp:positionH>
                <wp:positionV relativeFrom="paragraph">
                  <wp:posOffset>3626485</wp:posOffset>
                </wp:positionV>
                <wp:extent cx="338391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E0D24" w14:textId="2B65E7AE" w:rsidR="001F2481" w:rsidRPr="001F2481" w:rsidRDefault="00F01248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DEV OPS MANAGER - APPLE</w:t>
                            </w:r>
                          </w:p>
                          <w:p w14:paraId="7E4AC257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150E8084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92E33B4" w14:textId="28066E20" w:rsidR="00F01248" w:rsidRPr="00F01248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nfiguring Puppet Enterprise and Puppet </w:t>
                            </w:r>
                            <w:proofErr w:type="gramStart"/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Open Source</w:t>
                            </w:r>
                            <w:proofErr w:type="gramEnd"/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ervers.</w:t>
                            </w:r>
                          </w:p>
                          <w:p w14:paraId="4C823391" w14:textId="4D47F5E7" w:rsidR="00F01248" w:rsidRPr="00F01248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Writing Puppet Manifest files to perform automated tasks on various servers at once.</w:t>
                            </w:r>
                          </w:p>
                          <w:p w14:paraId="6864F3A2" w14:textId="13A6C92C" w:rsid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Setting up and configuring the Graylog2 server.</w:t>
                            </w:r>
                          </w:p>
                          <w:p w14:paraId="008056AF" w14:textId="02A08802" w:rsidR="00F01248" w:rsidRPr="001F2481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Writing a Ruby script aimed at consuming logs from RabbitMQ to exhibit in Graylog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0FDA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6.85pt;margin-top:285.55pt;width:266.45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" filled="f" stroked="f">
                <v:textbox style="mso-fit-shape-to-text:t">
                  <w:txbxContent>
                    <w:p w14:paraId="05FE0D24" w14:textId="2B65E7AE" w:rsidR="001F2481" w:rsidRPr="001F2481" w:rsidRDefault="00F01248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DEV OPS MANAGER - APPLE</w:t>
                      </w:r>
                    </w:p>
                    <w:p w14:paraId="7E4AC257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150E8084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92E33B4" w14:textId="28066E20" w:rsidR="00F01248" w:rsidRPr="00F01248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 xml:space="preserve">Configuring Puppet Enterprise and Puppet </w:t>
                      </w:r>
                      <w:proofErr w:type="gramStart"/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Open Source</w:t>
                      </w:r>
                      <w:proofErr w:type="gramEnd"/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 xml:space="preserve"> servers.</w:t>
                      </w:r>
                    </w:p>
                    <w:p w14:paraId="4C823391" w14:textId="4D47F5E7" w:rsidR="00F01248" w:rsidRPr="00F01248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Writing Puppet Manifest files to perform automated tasks on various servers at once.</w:t>
                      </w:r>
                    </w:p>
                    <w:p w14:paraId="6864F3A2" w14:textId="13A6C92C" w:rsid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Setting up and configuring the Graylog2 server.</w:t>
                      </w:r>
                    </w:p>
                    <w:p w14:paraId="008056AF" w14:textId="02A08802" w:rsidR="00F01248" w:rsidRPr="001F2481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Writing a Ruby script aimed at consuming logs from RabbitMQ to exhibit in Graylog2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93FFC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9630C89" wp14:editId="0398062F">
                <wp:simplePos x="0" y="0"/>
                <wp:positionH relativeFrom="margin">
                  <wp:posOffset>3223260</wp:posOffset>
                </wp:positionH>
                <wp:positionV relativeFrom="paragraph">
                  <wp:posOffset>5838938</wp:posOffset>
                </wp:positionV>
                <wp:extent cx="3413760" cy="328468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284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56F8F" w14:textId="77777777" w:rsidR="001F2481" w:rsidRPr="001F2481" w:rsidRDefault="00E93C7E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ACADEM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30C89" id="Text Box 15" o:spid="_x0000_s1027" type="#_x0000_t202" style="position:absolute;left:0;text-align:left;margin-left:253.8pt;margin-top:459.75pt;width:268.8pt;height:25.8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" filled="f" stroked="f">
                <v:textbox>
                  <w:txbxContent>
                    <w:p w14:paraId="59E56F8F" w14:textId="77777777" w:rsidR="001F2481" w:rsidRPr="001F2481" w:rsidRDefault="00E93C7E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ACADEM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93FFC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1F125CF" wp14:editId="2D65D96E">
                <wp:simplePos x="0" y="0"/>
                <wp:positionH relativeFrom="margin">
                  <wp:posOffset>5164455</wp:posOffset>
                </wp:positionH>
                <wp:positionV relativeFrom="paragraph">
                  <wp:posOffset>6100250</wp:posOffset>
                </wp:positionV>
                <wp:extent cx="1485900" cy="109410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0941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5279D" w14:textId="4BFC5A11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FLORIDA UNIVERSITY</w:t>
                            </w:r>
                          </w:p>
                          <w:p w14:paraId="513D7FA9" w14:textId="6700A954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3</w:t>
                            </w: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-201</w:t>
                            </w:r>
                            <w:r w:rsidR="00F01248">
                              <w:rPr>
                                <w:rFonts w:ascii="Oswald Regular" w:hAnsi="Oswald Regular"/>
                                <w:sz w:val="24"/>
                              </w:rPr>
                              <w:t>5</w:t>
                            </w:r>
                          </w:p>
                          <w:p w14:paraId="3F57572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14B65393" w14:textId="36F49C2B" w:rsidR="001F2481" w:rsidRPr="001F2481" w:rsidRDefault="00F01248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Bachelors in Statis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125CF" id="_x0000_s1028" type="#_x0000_t202" style="position:absolute;left:0;text-align:left;margin-left:406.65pt;margin-top:480.35pt;width:117pt;height:86.1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" filled="f" stroked="f">
                <v:textbox>
                  <w:txbxContent>
                    <w:p w14:paraId="4B35279D" w14:textId="4BFC5A11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FLORIDA UNIVERSITY</w:t>
                      </w:r>
                    </w:p>
                    <w:p w14:paraId="513D7FA9" w14:textId="6700A954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3</w:t>
                      </w:r>
                      <w:r w:rsidRPr="001F2481">
                        <w:rPr>
                          <w:rFonts w:ascii="Oswald Regular" w:hAnsi="Oswald Regular"/>
                          <w:sz w:val="24"/>
                        </w:rPr>
                        <w:t>-201</w:t>
                      </w:r>
                      <w:r w:rsidR="00F01248">
                        <w:rPr>
                          <w:rFonts w:ascii="Oswald Regular" w:hAnsi="Oswald Regular"/>
                          <w:sz w:val="24"/>
                        </w:rPr>
                        <w:t>5</w:t>
                      </w:r>
                    </w:p>
                    <w:p w14:paraId="3F57572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14B65393" w14:textId="36F49C2B" w:rsidR="001F2481" w:rsidRPr="001F2481" w:rsidRDefault="00F01248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Bachelors in Statistic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93FFC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FB51265" wp14:editId="45311C22">
                <wp:simplePos x="0" y="0"/>
                <wp:positionH relativeFrom="margin">
                  <wp:posOffset>3263265</wp:posOffset>
                </wp:positionH>
                <wp:positionV relativeFrom="paragraph">
                  <wp:posOffset>6101614</wp:posOffset>
                </wp:positionV>
                <wp:extent cx="1485900" cy="109410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0941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17F6D" w14:textId="6C35808F" w:rsidR="001F2481" w:rsidRPr="001F2481" w:rsidRDefault="00F01248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sz w:val="24"/>
                              </w:rPr>
                              <w:t>ARIZONA UNIVERSITY</w:t>
                            </w:r>
                          </w:p>
                          <w:p w14:paraId="1F3259A2" w14:textId="77777777" w:rsid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sz w:val="24"/>
                              </w:rPr>
                              <w:t>2016-2019</w:t>
                            </w:r>
                          </w:p>
                          <w:p w14:paraId="69A557F1" w14:textId="77777777" w:rsidR="001F2481" w:rsidRPr="001F2481" w:rsidRDefault="001F2481" w:rsidP="001F2481">
                            <w:pPr>
                              <w:spacing w:after="0"/>
                              <w:rPr>
                                <w:rFonts w:ascii="Oswald Regular" w:hAnsi="Oswald Regular"/>
                                <w:sz w:val="24"/>
                              </w:rPr>
                            </w:pPr>
                          </w:p>
                          <w:p w14:paraId="072BAC52" w14:textId="0C52325A" w:rsidR="001F2481" w:rsidRPr="001F2481" w:rsidRDefault="00F01248" w:rsidP="001F2481">
                            <w:pPr>
                              <w:spacing w:after="0"/>
                              <w:rPr>
                                <w:rFonts w:ascii="Oswald Light" w:hAnsi="Oswald Light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sz w:val="24"/>
                              </w:rPr>
                              <w:t>Masters in Fin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1265" id="_x0000_s1029" type="#_x0000_t202" style="position:absolute;left:0;text-align:left;margin-left:256.95pt;margin-top:480.45pt;width:117pt;height:86.1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" filled="f" stroked="f">
                <v:textbox>
                  <w:txbxContent>
                    <w:p w14:paraId="6A717F6D" w14:textId="6C35808F" w:rsidR="001F2481" w:rsidRPr="001F2481" w:rsidRDefault="00F01248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>
                        <w:rPr>
                          <w:rFonts w:ascii="Oswald Regular" w:hAnsi="Oswald Regular"/>
                          <w:sz w:val="24"/>
                        </w:rPr>
                        <w:t>ARIZONA UNIVERSITY</w:t>
                      </w:r>
                    </w:p>
                    <w:p w14:paraId="1F3259A2" w14:textId="77777777" w:rsid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  <w:r w:rsidRPr="001F2481">
                        <w:rPr>
                          <w:rFonts w:ascii="Oswald Regular" w:hAnsi="Oswald Regular"/>
                          <w:sz w:val="24"/>
                        </w:rPr>
                        <w:t>2016-2019</w:t>
                      </w:r>
                    </w:p>
                    <w:p w14:paraId="69A557F1" w14:textId="77777777" w:rsidR="001F2481" w:rsidRPr="001F2481" w:rsidRDefault="001F2481" w:rsidP="001F2481">
                      <w:pPr>
                        <w:spacing w:after="0"/>
                        <w:rPr>
                          <w:rFonts w:ascii="Oswald Regular" w:hAnsi="Oswald Regular"/>
                          <w:sz w:val="24"/>
                        </w:rPr>
                      </w:pPr>
                    </w:p>
                    <w:p w14:paraId="072BAC52" w14:textId="0C52325A" w:rsidR="001F2481" w:rsidRPr="001F2481" w:rsidRDefault="00F01248" w:rsidP="001F2481">
                      <w:pPr>
                        <w:spacing w:after="0"/>
                        <w:rPr>
                          <w:rFonts w:ascii="Oswald Light" w:hAnsi="Oswald Light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sz w:val="24"/>
                        </w:rPr>
                        <w:t>Masters in Fina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01248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9CBECF" wp14:editId="6B1BA1A7">
                <wp:simplePos x="0" y="0"/>
                <wp:positionH relativeFrom="margin">
                  <wp:posOffset>276225</wp:posOffset>
                </wp:positionH>
                <wp:positionV relativeFrom="paragraph">
                  <wp:posOffset>5075555</wp:posOffset>
                </wp:positionV>
                <wp:extent cx="2509520" cy="14097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09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28E2D" w14:textId="4EEB2637" w:rsidR="005F4C99" w:rsidRPr="005F4C99" w:rsidRDefault="00F01248" w:rsidP="005F4C99">
                            <w:pPr>
                              <w:jc w:val="center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</w:rPr>
                            </w:pPr>
                            <w:r w:rsidRPr="00F01248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lang w:val="en-SG"/>
                              </w:rPr>
                              <w:t xml:space="preserve">Spent 11 years developing skills necessary to improve reliability, velocity, and quality for BFSI vertical with a large focus on security. Highly experienced with Docker, AWS, Kubernetes, and </w:t>
                            </w:r>
                            <w:proofErr w:type="spellStart"/>
                            <w:r w:rsidRPr="00F01248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lang w:val="en-SG"/>
                              </w:rPr>
                              <w:t>Openstack</w:t>
                            </w:r>
                            <w:proofErr w:type="spellEnd"/>
                            <w:r w:rsidRPr="00F01248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lang w:val="en-SG"/>
                              </w:rPr>
                              <w:t xml:space="preserve">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CBECF" id="_x0000_s1030" type="#_x0000_t202" style="position:absolute;left:0;text-align:left;margin-left:21.75pt;margin-top:399.65pt;width:197.6pt;height:11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" filled="f" stroked="f">
                <v:textbox>
                  <w:txbxContent>
                    <w:p w14:paraId="75228E2D" w14:textId="4EEB2637" w:rsidR="005F4C99" w:rsidRPr="005F4C99" w:rsidRDefault="00F01248" w:rsidP="005F4C99">
                      <w:pPr>
                        <w:jc w:val="center"/>
                        <w:rPr>
                          <w:rFonts w:ascii="Oswald" w:hAnsi="Oswald"/>
                          <w:color w:val="E7E6E6" w:themeColor="background2"/>
                          <w:spacing w:val="20"/>
                        </w:rPr>
                      </w:pPr>
                      <w:r w:rsidRPr="00F01248">
                        <w:rPr>
                          <w:rFonts w:ascii="Oswald" w:hAnsi="Oswald"/>
                          <w:color w:val="E7E6E6" w:themeColor="background2"/>
                          <w:spacing w:val="20"/>
                          <w:lang w:val="en-SG"/>
                        </w:rPr>
                        <w:t xml:space="preserve">Spent 11 years developing skills necessary to improve reliability, velocity, and quality for BFSI vertical with a large focus on security. Highly experienced with Docker, AWS, Kubernetes, and </w:t>
                      </w:r>
                      <w:proofErr w:type="spellStart"/>
                      <w:r w:rsidRPr="00F01248">
                        <w:rPr>
                          <w:rFonts w:ascii="Oswald" w:hAnsi="Oswald"/>
                          <w:color w:val="E7E6E6" w:themeColor="background2"/>
                          <w:spacing w:val="20"/>
                          <w:lang w:val="en-SG"/>
                        </w:rPr>
                        <w:t>Openstack</w:t>
                      </w:r>
                      <w:proofErr w:type="spellEnd"/>
                      <w:r w:rsidRPr="00F01248">
                        <w:rPr>
                          <w:rFonts w:ascii="Oswald" w:hAnsi="Oswald"/>
                          <w:color w:val="E7E6E6" w:themeColor="background2"/>
                          <w:spacing w:val="20"/>
                          <w:lang w:val="en-SG"/>
                        </w:rPr>
                        <w:t xml:space="preserve">,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1C215B" wp14:editId="4C3872DB">
                <wp:simplePos x="0" y="0"/>
                <wp:positionH relativeFrom="margin">
                  <wp:align>right</wp:align>
                </wp:positionH>
                <wp:positionV relativeFrom="paragraph">
                  <wp:posOffset>7679445</wp:posOffset>
                </wp:positionV>
                <wp:extent cx="3339465" cy="2092569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9465" cy="20925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E30AC" w14:textId="77777777" w:rsidR="00E93C7E" w:rsidRDefault="00E93C7E">
                            <w:r>
                              <w:rPr>
                                <w:rFonts w:ascii="Lato" w:hAnsi="Lato"/>
                                <w:noProof/>
                              </w:rPr>
                              <w:drawing>
                                <wp:inline distT="0" distB="0" distL="0" distR="0" wp14:anchorId="62659BFE" wp14:editId="3FD21641">
                                  <wp:extent cx="3251200" cy="2124075"/>
                                  <wp:effectExtent l="0" t="0" r="0" b="0"/>
                                  <wp:docPr id="43" name="Chart 43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8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215B" id="_x0000_s1031" type="#_x0000_t202" style="position:absolute;left:0;text-align:left;margin-left:211.75pt;margin-top:604.7pt;width:262.95pt;height:164.75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" filled="f" stroked="f">
                <v:textbox>
                  <w:txbxContent>
                    <w:p w14:paraId="05DE30AC" w14:textId="77777777" w:rsidR="00E93C7E" w:rsidRDefault="00E93C7E">
                      <w:r>
                        <w:rPr>
                          <w:rFonts w:ascii="Lato" w:hAnsi="Lato"/>
                          <w:noProof/>
                        </w:rPr>
                        <w:drawing>
                          <wp:inline distT="0" distB="0" distL="0" distR="0" wp14:anchorId="62659BFE" wp14:editId="3FD21641">
                            <wp:extent cx="3251200" cy="2124075"/>
                            <wp:effectExtent l="0" t="0" r="0" b="0"/>
                            <wp:docPr id="43" name="Chart 4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9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9B0A62" wp14:editId="4F899872">
                <wp:simplePos x="0" y="0"/>
                <wp:positionH relativeFrom="margin">
                  <wp:posOffset>3261995</wp:posOffset>
                </wp:positionH>
                <wp:positionV relativeFrom="paragraph">
                  <wp:posOffset>1753235</wp:posOffset>
                </wp:positionV>
                <wp:extent cx="3383915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FA4DB" w14:textId="4EBD9384" w:rsidR="001F2481" w:rsidRPr="001F2481" w:rsidRDefault="00F01248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DEV OPS MANAGER - AOL</w:t>
                            </w:r>
                          </w:p>
                          <w:p w14:paraId="1EB4173D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F2481"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  <w:t>2016-2018</w:t>
                            </w:r>
                          </w:p>
                          <w:p w14:paraId="7DEC430B" w14:textId="77777777" w:rsidR="001F2481" w:rsidRPr="001F2481" w:rsidRDefault="001F2481" w:rsidP="001F2481">
                            <w:pPr>
                              <w:spacing w:after="0" w:line="240" w:lineRule="auto"/>
                              <w:rPr>
                                <w:rFonts w:ascii="Oswald Regular" w:hAnsi="Oswald Regular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3C6496C" w14:textId="700E42EB" w:rsidR="00F01248" w:rsidRPr="00F01248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Setting up and managing 12 Windows 2010 servers.</w:t>
                            </w:r>
                          </w:p>
                          <w:p w14:paraId="78FB91E4" w14:textId="5F75777F" w:rsidR="00F01248" w:rsidRPr="00F01248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Writing automated Ansible scripts to update system constituents, saving 15% time on admin.</w:t>
                            </w:r>
                          </w:p>
                          <w:p w14:paraId="6BD4EC90" w14:textId="27E061DF" w:rsidR="001F2481" w:rsidRPr="00BD04D9" w:rsidRDefault="00F01248" w:rsidP="00F01248">
                            <w:pPr>
                              <w:spacing w:after="0" w:line="240" w:lineRule="auto"/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01248">
                              <w:rPr>
                                <w:rFonts w:ascii="Oswald Light" w:hAnsi="Oswald Light"/>
                                <w:color w:val="000000" w:themeColor="text1"/>
                                <w:sz w:val="24"/>
                                <w:szCs w:val="24"/>
                              </w:rPr>
                              <w:t>Cutting company costs by 29% using assertive vendor manage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9B0A62" id="_x0000_s1032" type="#_x0000_t202" style="position:absolute;left:0;text-align:left;margin-left:256.85pt;margin-top:138.05pt;width:266.4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" filled="f" stroked="f">
                <v:textbox style="mso-fit-shape-to-text:t">
                  <w:txbxContent>
                    <w:p w14:paraId="218FA4DB" w14:textId="4EBD9384" w:rsidR="001F2481" w:rsidRPr="001F2481" w:rsidRDefault="00F01248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DEV OPS MANAGER - AOL</w:t>
                      </w:r>
                    </w:p>
                    <w:p w14:paraId="1EB4173D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  <w:r w:rsidRPr="001F2481"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  <w:t>2016-2018</w:t>
                      </w:r>
                    </w:p>
                    <w:p w14:paraId="7DEC430B" w14:textId="77777777" w:rsidR="001F2481" w:rsidRPr="001F2481" w:rsidRDefault="001F2481" w:rsidP="001F2481">
                      <w:pPr>
                        <w:spacing w:after="0" w:line="240" w:lineRule="auto"/>
                        <w:rPr>
                          <w:rFonts w:ascii="Oswald Regular" w:hAnsi="Oswald Regular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3C6496C" w14:textId="700E42EB" w:rsidR="00F01248" w:rsidRPr="00F01248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Setting up and managing 12 Windows 2010 servers.</w:t>
                      </w:r>
                    </w:p>
                    <w:p w14:paraId="78FB91E4" w14:textId="5F75777F" w:rsidR="00F01248" w:rsidRPr="00F01248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Writing automated Ansible scripts to update system constituents, saving 15% time on admin.</w:t>
                      </w:r>
                    </w:p>
                    <w:p w14:paraId="6BD4EC90" w14:textId="27E061DF" w:rsidR="001F2481" w:rsidRPr="00BD04D9" w:rsidRDefault="00F01248" w:rsidP="00F01248">
                      <w:pPr>
                        <w:spacing w:after="0" w:line="240" w:lineRule="auto"/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</w:pPr>
                      <w:r w:rsidRPr="00F01248">
                        <w:rPr>
                          <w:rFonts w:ascii="Oswald Light" w:hAnsi="Oswald Light"/>
                          <w:color w:val="000000" w:themeColor="text1"/>
                          <w:sz w:val="24"/>
                          <w:szCs w:val="24"/>
                        </w:rPr>
                        <w:t>Cutting company costs by 29% using assertive vendor managemen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3C7E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03D820" wp14:editId="46872FBF">
                <wp:simplePos x="0" y="0"/>
                <wp:positionH relativeFrom="margin">
                  <wp:align>right</wp:align>
                </wp:positionH>
                <wp:positionV relativeFrom="paragraph">
                  <wp:posOffset>7316422</wp:posOffset>
                </wp:positionV>
                <wp:extent cx="3413760" cy="361315"/>
                <wp:effectExtent l="0" t="0" r="0" b="63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02403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HIGHLIGHTED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D820" id="Text Box 18" o:spid="_x0000_s1033" type="#_x0000_t202" style="position:absolute;left:0;text-align:left;margin-left:217.6pt;margin-top:576.1pt;width:268.8pt;height:28.45pt;z-index:2516920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" filled="f" stroked="f">
                <v:textbox>
                  <w:txbxContent>
                    <w:p w14:paraId="56B02403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HIGHLIGHTED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B3F906C" wp14:editId="60945780">
                <wp:simplePos x="0" y="0"/>
                <wp:positionH relativeFrom="margin">
                  <wp:align>right</wp:align>
                </wp:positionH>
                <wp:positionV relativeFrom="paragraph">
                  <wp:posOffset>1290320</wp:posOffset>
                </wp:positionV>
                <wp:extent cx="3413760" cy="361315"/>
                <wp:effectExtent l="0" t="0" r="0" b="63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37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54974" w14:textId="77777777" w:rsidR="001F2481" w:rsidRPr="001F2481" w:rsidRDefault="001F2481" w:rsidP="001F2481">
                            <w:pPr>
                              <w:spacing w:after="100" w:afterAutospacing="1" w:line="240" w:lineRule="auto"/>
                              <w:rPr>
                                <w:rFonts w:ascii="Oswald Heavy" w:hAnsi="Oswald Heavy" w:hint="eastAsia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312C4A"/>
                                <w:spacing w:val="40"/>
                                <w:sz w:val="32"/>
                                <w:szCs w:val="24"/>
                              </w:rPr>
                              <w:t>PROFESS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F906C" id="Text Box 13" o:spid="_x0000_s1034" type="#_x0000_t202" style="position:absolute;left:0;text-align:left;margin-left:217.6pt;margin-top:101.6pt;width:268.8pt;height:28.4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" filled="f" stroked="f">
                <v:textbox>
                  <w:txbxContent>
                    <w:p w14:paraId="5E054974" w14:textId="77777777" w:rsidR="001F2481" w:rsidRPr="001F2481" w:rsidRDefault="001F2481" w:rsidP="001F2481">
                      <w:pPr>
                        <w:spacing w:after="100" w:afterAutospacing="1" w:line="240" w:lineRule="auto"/>
                        <w:rPr>
                          <w:rFonts w:ascii="Oswald Heavy" w:hAnsi="Oswald Heavy" w:hint="eastAsia"/>
                          <w:color w:val="312C4A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312C4A"/>
                          <w:spacing w:val="40"/>
                          <w:sz w:val="32"/>
                          <w:szCs w:val="24"/>
                        </w:rPr>
                        <w:t>PROFESS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EDA24A" wp14:editId="7877D416">
                <wp:simplePos x="0" y="0"/>
                <wp:positionH relativeFrom="margin">
                  <wp:align>center</wp:align>
                </wp:positionH>
                <wp:positionV relativeFrom="paragraph">
                  <wp:posOffset>179767</wp:posOffset>
                </wp:positionV>
                <wp:extent cx="58889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48CB5E" w14:textId="77777777" w:rsidR="005F4C99" w:rsidRPr="001F2481" w:rsidRDefault="005F4C99" w:rsidP="005F4C99">
                            <w:pPr>
                              <w:jc w:val="center"/>
                              <w:rPr>
                                <w:rFonts w:ascii="Oswald BOLD" w:hAnsi="Oswald BOLD" w:hint="eastAsia"/>
                                <w:color w:val="312C4A"/>
                                <w:spacing w:val="200"/>
                                <w:sz w:val="52"/>
                              </w:rPr>
                            </w:pPr>
                            <w:r w:rsidRPr="001F2481">
                              <w:rPr>
                                <w:rFonts w:ascii="Oswald BOLD" w:hAnsi="Oswald BOLD"/>
                                <w:color w:val="312C4A"/>
                                <w:spacing w:val="200"/>
                                <w:sz w:val="52"/>
                              </w:rPr>
                              <w:t>BENJAMIN GR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DA24A" id="_x0000_s1035" type="#_x0000_t202" style="position:absolute;left:0;text-align:left;margin-left:0;margin-top:14.15pt;width:463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" filled="f" stroked="f">
                <v:textbox style="mso-fit-shape-to-text:t">
                  <w:txbxContent>
                    <w:p w14:paraId="2248CB5E" w14:textId="77777777" w:rsidR="005F4C99" w:rsidRPr="001F2481" w:rsidRDefault="005F4C99" w:rsidP="005F4C99">
                      <w:pPr>
                        <w:jc w:val="center"/>
                        <w:rPr>
                          <w:rFonts w:ascii="Oswald BOLD" w:hAnsi="Oswald BOLD" w:hint="eastAsia"/>
                          <w:color w:val="312C4A"/>
                          <w:spacing w:val="200"/>
                          <w:sz w:val="52"/>
                        </w:rPr>
                      </w:pPr>
                      <w:r w:rsidRPr="001F2481">
                        <w:rPr>
                          <w:rFonts w:ascii="Oswald BOLD" w:hAnsi="Oswald BOLD"/>
                          <w:color w:val="312C4A"/>
                          <w:spacing w:val="200"/>
                          <w:sz w:val="52"/>
                        </w:rPr>
                        <w:t>BENJAMIN GROO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8103CB7" wp14:editId="0BBC0297">
                <wp:simplePos x="0" y="0"/>
                <wp:positionH relativeFrom="margin">
                  <wp:align>center</wp:align>
                </wp:positionH>
                <wp:positionV relativeFrom="paragraph">
                  <wp:posOffset>655914</wp:posOffset>
                </wp:positionV>
                <wp:extent cx="588899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9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8DFB" w14:textId="3AB94FCD" w:rsidR="001F2481" w:rsidRPr="001F2481" w:rsidRDefault="00F01248" w:rsidP="001F2481">
                            <w:pPr>
                              <w:jc w:val="center"/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</w:pPr>
                            <w:r>
                              <w:rPr>
                                <w:rFonts w:ascii="Oswald Light" w:hAnsi="Oswald Light"/>
                                <w:color w:val="383250"/>
                                <w:spacing w:val="200"/>
                                <w:sz w:val="24"/>
                              </w:rPr>
                              <w:t>DEV OP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103CB7" id="_x0000_s1038" type="#_x0000_t202" style="position:absolute;left:0;text-align:left;margin-left:0;margin-top:51.65pt;width:463.7pt;height:110.6pt;z-index:25167769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" filled="f" stroked="f">
                <v:textbox style="mso-fit-shape-to-text:t">
                  <w:txbxContent>
                    <w:p w14:paraId="0C3D8DFB" w14:textId="3AB94FCD" w:rsidR="001F2481" w:rsidRPr="001F2481" w:rsidRDefault="00F01248" w:rsidP="001F2481">
                      <w:pPr>
                        <w:jc w:val="center"/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</w:pPr>
                      <w:r>
                        <w:rPr>
                          <w:rFonts w:ascii="Oswald Light" w:hAnsi="Oswald Light"/>
                          <w:color w:val="383250"/>
                          <w:spacing w:val="200"/>
                          <w:sz w:val="24"/>
                        </w:rPr>
                        <w:t>DEV OPS MANAG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FE097F4" wp14:editId="06322F88">
                <wp:simplePos x="0" y="0"/>
                <wp:positionH relativeFrom="margin">
                  <wp:posOffset>732155</wp:posOffset>
                </wp:positionH>
                <wp:positionV relativeFrom="paragraph">
                  <wp:posOffset>8301519</wp:posOffset>
                </wp:positionV>
                <wp:extent cx="1584960" cy="361315"/>
                <wp:effectExtent l="0" t="0" r="0" b="63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30C27" w14:textId="77777777" w:rsidR="001F2481" w:rsidRPr="005F4C99" w:rsidRDefault="001F2481" w:rsidP="001F2481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097F4" id="Text Box 10" o:spid="_x0000_s1039" type="#_x0000_t202" style="position:absolute;left:0;text-align:left;margin-left:57.65pt;margin-top:653.65pt;width:124.8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" filled="f" stroked="f">
                <v:textbox>
                  <w:txbxContent>
                    <w:p w14:paraId="23230C27" w14:textId="77777777" w:rsidR="001F2481" w:rsidRPr="005F4C99" w:rsidRDefault="001F2481" w:rsidP="001F2481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REFEREN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56173F" wp14:editId="57C6B77C">
                <wp:simplePos x="0" y="0"/>
                <wp:positionH relativeFrom="column">
                  <wp:posOffset>304800</wp:posOffset>
                </wp:positionH>
                <wp:positionV relativeFrom="paragraph">
                  <wp:posOffset>6957695</wp:posOffset>
                </wp:positionV>
                <wp:extent cx="2440305" cy="13182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1318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6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103"/>
                            </w:tblGrid>
                            <w:tr w:rsidR="001F2481" w:rsidRPr="001F2481" w14:paraId="647D5808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D90C359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7953333C" wp14:editId="07E1709F">
                                        <wp:extent cx="186095" cy="186095"/>
                                        <wp:effectExtent l="0" t="0" r="4445" b="4445"/>
                                        <wp:docPr id="27" name="Graphic 2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10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55A2E02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1F2481" w:rsidRPr="001F2481" w14:paraId="40798E60" w14:textId="77777777" w:rsidTr="00996D4A">
                              <w:trPr>
                                <w:trHeight w:val="567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37A72963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6EAA45EC" wp14:editId="1549577D">
                                        <wp:extent cx="198602" cy="198602"/>
                                        <wp:effectExtent l="0" t="0" r="0" b="0"/>
                                        <wp:docPr id="28" name="Graphic 28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2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22EB85D2" w14:textId="5494358D" w:rsidR="001F2481" w:rsidRPr="00393FFC" w:rsidRDefault="00734339" w:rsidP="001F2481">
                                  <w:pPr>
                                    <w:suppressOverlap/>
                                    <w:jc w:val="right"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hyperlink r:id="rId14" w:history="1">
                                    <w:r w:rsidR="00393FFC" w:rsidRPr="00393FFC">
                                      <w:rPr>
                                        <w:rStyle w:val="Hipervnculo"/>
                                        <w:rFonts w:ascii="Oswald" w:hAnsi="Oswald"/>
                                        <w:color w:val="FFFFFF" w:themeColor="background1"/>
                                        <w:spacing w:val="20"/>
                                        <w:sz w:val="18"/>
                                        <w:u w:val="none"/>
                                      </w:rPr>
                                      <w:t>www.yourwesite.com</w:t>
                                    </w:r>
                                  </w:hyperlink>
                                </w:p>
                              </w:tc>
                            </w:tr>
                            <w:tr w:rsidR="001F2481" w:rsidRPr="001F2481" w14:paraId="0E9F6B15" w14:textId="77777777" w:rsidTr="00996D4A">
                              <w:trPr>
                                <w:trHeight w:val="449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14:paraId="1257BE7D" w14:textId="77777777" w:rsidR="001F2481" w:rsidRPr="001F2481" w:rsidRDefault="001F2481" w:rsidP="001F2481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noProof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drawing>
                                      <wp:inline distT="0" distB="0" distL="0" distR="0" wp14:anchorId="39AE077D" wp14:editId="64621F46">
                                        <wp:extent cx="231221" cy="231221"/>
                                        <wp:effectExtent l="0" t="0" r="0" b="0"/>
                                        <wp:docPr id="29" name="Graphic 29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3" w:type="dxa"/>
                                  <w:vAlign w:val="center"/>
                                </w:tcPr>
                                <w:p w14:paraId="4B336B12" w14:textId="77777777" w:rsidR="001F2481" w:rsidRPr="001F2481" w:rsidRDefault="001F2481" w:rsidP="008F6739">
                                  <w:pPr>
                                    <w:suppressOverlap/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</w:pPr>
                                  <w:r w:rsidRPr="001F2481">
                                    <w:rPr>
                                      <w:rFonts w:ascii="Oswald" w:hAnsi="Oswald"/>
                                      <w:color w:val="E7E6E6" w:themeColor="background2"/>
                                      <w:spacing w:val="20"/>
                                      <w:sz w:val="18"/>
                                    </w:rPr>
                                    <w:t>123 Anywhere Street, Any City</w:t>
                                  </w:r>
                                </w:p>
                              </w:tc>
                            </w:tr>
                          </w:tbl>
                          <w:p w14:paraId="14DBBA6E" w14:textId="77777777" w:rsidR="005F4C99" w:rsidRPr="005F4C99" w:rsidRDefault="005F4C99">
                            <w:pPr>
                              <w:rPr>
                                <w:color w:val="E7E6E6" w:themeColor="background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56173F" id="Text Box 8" o:spid="_x0000_s1040" type="#_x0000_t202" style="position:absolute;left:0;text-align:left;margin-left:24pt;margin-top:547.85pt;width:192.15pt;height:103.8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6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103"/>
                      </w:tblGrid>
                      <w:tr w:rsidR="001F2481" w:rsidRPr="001F2481" w14:paraId="647D5808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D90C359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7953333C" wp14:editId="07E1709F">
                                  <wp:extent cx="186095" cy="186095"/>
                                  <wp:effectExtent l="0" t="0" r="4445" b="4445"/>
                                  <wp:docPr id="27" name="Graphic 2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55A2E02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(123) 456 7890</w:t>
                            </w:r>
                          </w:p>
                        </w:tc>
                      </w:tr>
                      <w:tr w:rsidR="001F2481" w:rsidRPr="001F2481" w14:paraId="40798E60" w14:textId="77777777" w:rsidTr="00996D4A">
                        <w:trPr>
                          <w:trHeight w:val="567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37A72963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6EAA45EC" wp14:editId="1549577D">
                                  <wp:extent cx="198602" cy="198602"/>
                                  <wp:effectExtent l="0" t="0" r="0" b="0"/>
                                  <wp:docPr id="28" name="Graphic 28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22EB85D2" w14:textId="5494358D" w:rsidR="001F2481" w:rsidRPr="00393FFC" w:rsidRDefault="00734339" w:rsidP="001F2481">
                            <w:pPr>
                              <w:suppressOverlap/>
                              <w:jc w:val="right"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hyperlink r:id="rId17" w:history="1">
                              <w:r w:rsidR="00393FFC" w:rsidRPr="00393FFC">
                                <w:rPr>
                                  <w:rStyle w:val="Hipervnculo"/>
                                  <w:rFonts w:ascii="Oswald" w:hAnsi="Oswald"/>
                                  <w:color w:val="FFFFFF" w:themeColor="background1"/>
                                  <w:spacing w:val="20"/>
                                  <w:sz w:val="18"/>
                                  <w:u w:val="none"/>
                                </w:rPr>
                                <w:t>www.yourwesite.com</w:t>
                              </w:r>
                            </w:hyperlink>
                          </w:p>
                        </w:tc>
                      </w:tr>
                      <w:tr w:rsidR="001F2481" w:rsidRPr="001F2481" w14:paraId="0E9F6B15" w14:textId="77777777" w:rsidTr="00996D4A">
                        <w:trPr>
                          <w:trHeight w:val="449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14:paraId="1257BE7D" w14:textId="77777777" w:rsidR="001F2481" w:rsidRPr="001F2481" w:rsidRDefault="001F2481" w:rsidP="001F2481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noProof/>
                                <w:color w:val="E7E6E6" w:themeColor="background2"/>
                                <w:spacing w:val="20"/>
                                <w:sz w:val="18"/>
                              </w:rPr>
                              <w:drawing>
                                <wp:inline distT="0" distB="0" distL="0" distR="0" wp14:anchorId="39AE077D" wp14:editId="64621F46">
                                  <wp:extent cx="231221" cy="231221"/>
                                  <wp:effectExtent l="0" t="0" r="0" b="0"/>
                                  <wp:docPr id="29" name="Graphic 29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3" w:type="dxa"/>
                            <w:vAlign w:val="center"/>
                          </w:tcPr>
                          <w:p w14:paraId="4B336B12" w14:textId="77777777" w:rsidR="001F2481" w:rsidRPr="001F2481" w:rsidRDefault="001F2481" w:rsidP="008F6739">
                            <w:pPr>
                              <w:suppressOverlap/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</w:pPr>
                            <w:r w:rsidRPr="001F2481">
                              <w:rPr>
                                <w:rFonts w:ascii="Oswald" w:hAnsi="Oswald"/>
                                <w:color w:val="E7E6E6" w:themeColor="background2"/>
                                <w:spacing w:val="20"/>
                                <w:sz w:val="18"/>
                              </w:rPr>
                              <w:t>123 Anywhere Street, Any City</w:t>
                            </w:r>
                          </w:p>
                        </w:tc>
                      </w:tr>
                    </w:tbl>
                    <w:p w14:paraId="14DBBA6E" w14:textId="77777777" w:rsidR="005F4C99" w:rsidRPr="005F4C99" w:rsidRDefault="005F4C99">
                      <w:pPr>
                        <w:rPr>
                          <w:color w:val="E7E6E6" w:themeColor="background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D79E397" wp14:editId="481D0600">
                <wp:simplePos x="0" y="0"/>
                <wp:positionH relativeFrom="margin">
                  <wp:posOffset>880745</wp:posOffset>
                </wp:positionH>
                <wp:positionV relativeFrom="paragraph">
                  <wp:posOffset>6418826</wp:posOffset>
                </wp:positionV>
                <wp:extent cx="1292225" cy="361315"/>
                <wp:effectExtent l="0" t="0" r="0" b="63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FDBA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9E397" id="Text Box 4" o:spid="_x0000_s1041" type="#_x0000_t202" style="position:absolute;left:0;text-align:left;margin-left:69.35pt;margin-top:505.4pt;width:101.75pt;height:28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" filled="f" stroked="f">
                <v:textbox>
                  <w:txbxContent>
                    <w:p w14:paraId="2AEFDBA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248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C0871" wp14:editId="239C83CD">
                <wp:simplePos x="0" y="0"/>
                <wp:positionH relativeFrom="column">
                  <wp:posOffset>76200</wp:posOffset>
                </wp:positionH>
                <wp:positionV relativeFrom="paragraph">
                  <wp:posOffset>1307465</wp:posOffset>
                </wp:positionV>
                <wp:extent cx="2904490" cy="88868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4490" cy="8886825"/>
                        </a:xfrm>
                        <a:prstGeom prst="rect">
                          <a:avLst/>
                        </a:prstGeom>
                        <a:solidFill>
                          <a:srgbClr val="312C4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3F97F" id="Rectangle 1" o:spid="_x0000_s1026" style="position:absolute;margin-left:6pt;margin-top:102.95pt;width:228.7pt;height:69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" fillcolor="#312c4a" stroked="f" strokeweight="1pt"/>
            </w:pict>
          </mc:Fallback>
        </mc:AlternateContent>
      </w:r>
      <w:r w:rsidR="001F2481" w:rsidRPr="005F4C99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24F12E" wp14:editId="00453261">
                <wp:simplePos x="0" y="0"/>
                <wp:positionH relativeFrom="margin">
                  <wp:posOffset>877570</wp:posOffset>
                </wp:positionH>
                <wp:positionV relativeFrom="paragraph">
                  <wp:posOffset>4731385</wp:posOffset>
                </wp:positionV>
                <wp:extent cx="1292225" cy="361315"/>
                <wp:effectExtent l="0" t="0" r="0" b="63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837BF" w14:textId="77777777" w:rsidR="005F4C99" w:rsidRPr="005F4C99" w:rsidRDefault="005F4C99" w:rsidP="005F4C99">
                            <w:pPr>
                              <w:spacing w:after="100" w:afterAutospacing="1" w:line="240" w:lineRule="auto"/>
                              <w:jc w:val="center"/>
                              <w:rPr>
                                <w:rFonts w:ascii="Oswald Heavy" w:hAnsi="Oswald Heavy" w:hint="eastAsia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5F4C99">
                              <w:rPr>
                                <w:rFonts w:ascii="Oswald Heavy" w:hAnsi="Oswald Heavy"/>
                                <w:color w:val="E7E6E6" w:themeColor="background2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4F12E" id="Text Box 3" o:spid="_x0000_s1042" type="#_x0000_t202" style="position:absolute;left:0;text-align:left;margin-left:69.1pt;margin-top:372.55pt;width:101.75pt;height:28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" filled="f" stroked="f">
                <v:textbox>
                  <w:txbxContent>
                    <w:p w14:paraId="4C6837BF" w14:textId="77777777" w:rsidR="005F4C99" w:rsidRPr="005F4C99" w:rsidRDefault="005F4C99" w:rsidP="005F4C99">
                      <w:pPr>
                        <w:spacing w:after="100" w:afterAutospacing="1" w:line="240" w:lineRule="auto"/>
                        <w:jc w:val="center"/>
                        <w:rPr>
                          <w:rFonts w:ascii="Oswald Heavy" w:hAnsi="Oswald Heavy" w:hint="eastAsia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</w:pPr>
                      <w:r w:rsidRPr="005F4C99">
                        <w:rPr>
                          <w:rFonts w:ascii="Oswald Heavy" w:hAnsi="Oswald Heavy"/>
                          <w:color w:val="E7E6E6" w:themeColor="background2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C9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9AA5D58" wp14:editId="17CBFC53">
                <wp:simplePos x="0" y="0"/>
                <wp:positionH relativeFrom="margin">
                  <wp:posOffset>350520</wp:posOffset>
                </wp:positionH>
                <wp:positionV relativeFrom="paragraph">
                  <wp:posOffset>1562735</wp:posOffset>
                </wp:positionV>
                <wp:extent cx="2391410" cy="3008630"/>
                <wp:effectExtent l="0" t="0" r="0" b="12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1410" cy="300863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308" w14:textId="77777777" w:rsidR="005F4C99" w:rsidRDefault="005F4C99" w:rsidP="005F4C9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56AA9B" wp14:editId="4EDBBE8B">
                                  <wp:extent cx="2122857" cy="2830476"/>
                                  <wp:effectExtent l="0" t="0" r="0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rofpic2.jpg"/>
                                          <pic:cNvPicPr/>
                                        </pic:nvPicPr>
                                        <pic:blipFill rotWithShape="1">
                                          <a:blip r:embed="rId1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9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  <a14:imgEffect>
                                                      <a14:colorTemperature colorTemp="4700"/>
                                                    </a14:imgEffect>
                                                    <a14:imgEffect>
                                                      <a14:saturation sat="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521" t="14184" r="1660" b="5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5619" cy="29141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6350" cap="flat" cmpd="sng" algn="ctr">
                                            <a:noFill/>
                                            <a:prstDash val="solid"/>
                                            <a:round/>
                                            <a:headEnd type="none" w="med" len="med"/>
                                            <a:tailEnd type="none" w="med" len="med"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A5D58" id="_x0000_s1043" type="#_x0000_t202" style="position:absolute;left:0;text-align:left;margin-left:27.6pt;margin-top:123.05pt;width:188.3pt;height:236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" filled="f" stroked="f" strokeweight=".25pt">
                <v:textbox>
                  <w:txbxContent>
                    <w:p w14:paraId="17799308" w14:textId="77777777" w:rsidR="005F4C99" w:rsidRDefault="005F4C99" w:rsidP="005F4C9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56AA9B" wp14:editId="4EDBBE8B">
                            <wp:extent cx="2122857" cy="2830476"/>
                            <wp:effectExtent l="0" t="0" r="0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rofpic2.jpg"/>
                                    <pic:cNvPicPr/>
                                  </pic:nvPicPr>
                                  <pic:blipFill rotWithShape="1">
                                    <a:blip r:embed="rId20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21">
                                              <a14:imgEffect>
                                                <a14:sharpenSoften amount="25000"/>
                                              </a14:imgEffect>
                                              <a14:imgEffect>
                                                <a14:colorTemperature colorTemp="4700"/>
                                              </a14:imgEffect>
                                              <a14:imgEffect>
                                                <a14:saturation sat="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521" t="14184" r="1660" b="5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85619" cy="2914158"/>
                                    </a:xfrm>
                                    <a:prstGeom prst="rect">
                                      <a:avLst/>
                                    </a:prstGeom>
                                    <a:ln w="6350" cap="flat" cmpd="sng" algn="ctr">
                                      <a:noFill/>
                                      <a:prstDash val="solid"/>
                                      <a:round/>
                                      <a:headEnd type="none" w="med" len="med"/>
                                      <a:tailEnd type="none" w="med" len="med"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5F4C99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1E057" w14:textId="77777777" w:rsidR="00210F1A" w:rsidRDefault="00210F1A" w:rsidP="00BD04D9">
      <w:pPr>
        <w:spacing w:after="0" w:line="240" w:lineRule="auto"/>
      </w:pPr>
      <w:r>
        <w:separator/>
      </w:r>
    </w:p>
  </w:endnote>
  <w:endnote w:type="continuationSeparator" w:id="0">
    <w:p w14:paraId="17E0995C" w14:textId="77777777" w:rsidR="00210F1A" w:rsidRDefault="00210F1A" w:rsidP="00BD0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Oswald Light">
    <w:panose1 w:val="00000400000000000000"/>
    <w:charset w:val="4D"/>
    <w:family w:val="auto"/>
    <w:pitch w:val="variable"/>
    <w:sig w:usb0="2000020F" w:usb1="00000000" w:usb2="00000000" w:usb3="00000000" w:csb0="00000197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Oswald Heavy">
    <w:altName w:val="Arial Narrow"/>
    <w:panose1 w:val="020B0604020202020204"/>
    <w:charset w:val="00"/>
    <w:family w:val="roman"/>
    <w:notTrueType/>
    <w:pitch w:val="default"/>
  </w:font>
  <w:font w:name="Oswald">
    <w:panose1 w:val="00000500000000000000"/>
    <w:charset w:val="4D"/>
    <w:family w:val="auto"/>
    <w:pitch w:val="variable"/>
    <w:sig w:usb0="2000020F" w:usb1="00000000" w:usb2="00000000" w:usb3="00000000" w:csb0="00000197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swald BOLD">
    <w:altName w:val="Arial Narrow"/>
    <w:panose1 w:val="020B0604020202020204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AD64F" w14:textId="77777777" w:rsidR="00393FFC" w:rsidRDefault="00393FF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95697" w14:textId="77777777" w:rsidR="00BD04D9" w:rsidRDefault="00BD04D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76F5F" w14:textId="77777777" w:rsidR="00393FFC" w:rsidRDefault="00393FF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6CC9B" w14:textId="77777777" w:rsidR="00210F1A" w:rsidRDefault="00210F1A" w:rsidP="00BD04D9">
      <w:pPr>
        <w:spacing w:after="0" w:line="240" w:lineRule="auto"/>
      </w:pPr>
      <w:r>
        <w:separator/>
      </w:r>
    </w:p>
  </w:footnote>
  <w:footnote w:type="continuationSeparator" w:id="0">
    <w:p w14:paraId="61682F8A" w14:textId="77777777" w:rsidR="00210F1A" w:rsidRDefault="00210F1A" w:rsidP="00BD0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5D2CE" w14:textId="77777777" w:rsidR="00393FFC" w:rsidRDefault="00393FF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7681" w14:textId="77777777" w:rsidR="00393FFC" w:rsidRDefault="00393FF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378E" w14:textId="77777777" w:rsidR="00393FFC" w:rsidRDefault="00393FFC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I1szQyNzIBMpV0lIJTi4sz8/NACgxrAaMbDXQsAAAA"/>
  </w:docVars>
  <w:rsids>
    <w:rsidRoot w:val="005F4C99"/>
    <w:rsid w:val="001F2481"/>
    <w:rsid w:val="00210F1A"/>
    <w:rsid w:val="00393FFC"/>
    <w:rsid w:val="003B178D"/>
    <w:rsid w:val="004A4618"/>
    <w:rsid w:val="005F4C99"/>
    <w:rsid w:val="00734339"/>
    <w:rsid w:val="00854DD6"/>
    <w:rsid w:val="008F6739"/>
    <w:rsid w:val="009E4179"/>
    <w:rsid w:val="00AC3057"/>
    <w:rsid w:val="00BB7E39"/>
    <w:rsid w:val="00BD04D9"/>
    <w:rsid w:val="00E93C7E"/>
    <w:rsid w:val="00F0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3F7326"/>
  <w15:chartTrackingRefBased/>
  <w15:docId w15:val="{11FD7D37-0F9C-4166-9B46-276E00DD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F4C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4C99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1F2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D04D9"/>
  </w:style>
  <w:style w:type="paragraph" w:styleId="Piedepgina">
    <w:name w:val="footer"/>
    <w:basedOn w:val="Normal"/>
    <w:link w:val="PiedepginaCar"/>
    <w:uiPriority w:val="99"/>
    <w:unhideWhenUsed/>
    <w:rsid w:val="00BD04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D04D9"/>
  </w:style>
  <w:style w:type="character" w:styleId="Hipervnculo">
    <w:name w:val="Hyperlink"/>
    <w:basedOn w:val="Fuentedeprrafopredeter"/>
    <w:uiPriority w:val="99"/>
    <w:unhideWhenUsed/>
    <w:rsid w:val="008F67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F673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93F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4.svg"/><Relationship Id="rId18" Type="http://schemas.openxmlformats.org/officeDocument/2006/relationships/image" Target="media/image7.png"/><Relationship Id="rId26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microsoft.com/office/2007/relationships/hdphoto" Target="media/hdphoto10.wdp"/><Relationship Id="rId7" Type="http://schemas.openxmlformats.org/officeDocument/2006/relationships/hyperlink" Target="https://resume.io/resume-templates/?id=cpdokyF1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www.resumeviking.com/templates/word/" TargetMode="External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6.svg"/><Relationship Id="rId20" Type="http://schemas.openxmlformats.org/officeDocument/2006/relationships/image" Target="media/image70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resumeviking.com/templates/word/" TargetMode="External"/><Relationship Id="rId11" Type="http://schemas.openxmlformats.org/officeDocument/2006/relationships/image" Target="media/image2.sv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microsoft.com/office/2007/relationships/hdphoto" Target="media/hdphoto1.wdp"/><Relationship Id="rId4" Type="http://schemas.openxmlformats.org/officeDocument/2006/relationships/footnotes" Target="footnotes.xml"/><Relationship Id="rId9" Type="http://schemas.openxmlformats.org/officeDocument/2006/relationships/chart" Target="charts/chart10.xml"/><Relationship Id="rId14" Type="http://schemas.openxmlformats.org/officeDocument/2006/relationships/hyperlink" Target="https://www.resumeviking.com/templates/word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0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Ops</c:v>
                </c:pt>
                <c:pt idx="1">
                  <c:v>Reports</c:v>
                </c:pt>
                <c:pt idx="2">
                  <c:v>Data</c:v>
                </c:pt>
                <c:pt idx="3">
                  <c:v>Cod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4.1376716193342107E-2"/>
          <c:y val="7.6402397863183633E-2"/>
          <c:w val="0.90220048899755501"/>
          <c:h val="0.686848756551400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kill Leve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Lato" panose="020F0502020204030203" pitchFamily="34" charset="0"/>
                    <a:ea typeface="+mn-ea"/>
                    <a:cs typeface="+mn-cs"/>
                  </a:defRPr>
                </a:pPr>
                <a:endParaRPr lang="es-G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Ops</c:v>
                </c:pt>
                <c:pt idx="1">
                  <c:v>Reports</c:v>
                </c:pt>
                <c:pt idx="2">
                  <c:v>Data</c:v>
                </c:pt>
                <c:pt idx="3">
                  <c:v>Cod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E9-4988-ADEF-F3141D00142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841956752"/>
        <c:axId val="1841800480"/>
      </c:barChart>
      <c:catAx>
        <c:axId val="184195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cap="all" spc="120" normalizeH="0" baseline="0">
                <a:solidFill>
                  <a:srgbClr val="312C4A"/>
                </a:solidFill>
                <a:latin typeface="Oswald Regular" panose="02000503000000000000" pitchFamily="2" charset="0"/>
                <a:ea typeface="+mn-ea"/>
                <a:cs typeface="+mn-cs"/>
              </a:defRPr>
            </a:pPr>
            <a:endParaRPr lang="es-GT"/>
          </a:p>
        </c:txPr>
        <c:crossAx val="1841800480"/>
        <c:crosses val="autoZero"/>
        <c:auto val="1"/>
        <c:lblAlgn val="ctr"/>
        <c:lblOffset val="100"/>
        <c:noMultiLvlLbl val="0"/>
      </c:catAx>
      <c:valAx>
        <c:axId val="18418004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84195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latin typeface="Lato" panose="020F0502020204030203" pitchFamily="34" charset="0"/>
        </a:defRPr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0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7</cp:revision>
  <dcterms:created xsi:type="dcterms:W3CDTF">2021-01-05T12:17:00Z</dcterms:created>
  <dcterms:modified xsi:type="dcterms:W3CDTF">2022-03-15T14:27:00Z</dcterms:modified>
</cp:coreProperties>
</file>